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p>
    <w:bookmarkStart w:id="26" w:name="Xbd872ee14663c81ab1b82d65be206dfbeab67a7"/>
    <w:p>
      <w:pPr>
        <w:pStyle w:val="Heading1"/>
      </w:pPr>
      <w:r>
        <w:t xml:space="preserve">Statement of Purpose: Dedicated Application for Firefighter Position in Tanzania Dar es Salaam</w:t>
      </w:r>
    </w:p>
    <w:p>
      <w:pPr>
        <w:pStyle w:val="FirstParagraph"/>
      </w:pPr>
      <w:r>
        <w:t xml:space="preserve">As I prepare to submit my application for a Firefighter position within the Tanzania National Fire Service (TNFS), I wish to articulate a profound commitment forged through lived experience, rigorous preparation, and unwavering dedication to safeguarding the vibrant community of Dar es Salaam. This</w:t>
      </w:r>
      <w:r>
        <w:t xml:space="preserve"> </w:t>
      </w:r>
      <w:r>
        <w:rPr>
          <w:bCs/>
          <w:b/>
        </w:rPr>
        <w:t xml:space="preserve">Statement of Purpose</w:t>
      </w:r>
      <w:r>
        <w:t xml:space="preserve"> </w:t>
      </w:r>
      <w:r>
        <w:t xml:space="preserve">is not merely an application document—it is a testament to my resolve to serve as a frontline protector in one of Africa's most dynamic and challenging urban environments. The role of</w:t>
      </w:r>
      <w:r>
        <w:t xml:space="preserve"> </w:t>
      </w:r>
      <w:r>
        <w:rPr>
          <w:bCs/>
          <w:b/>
        </w:rPr>
        <w:t xml:space="preserve">Firefighter</w:t>
      </w:r>
      <w:r>
        <w:t xml:space="preserve"> </w:t>
      </w:r>
      <w:r>
        <w:t xml:space="preserve">in Tanzania Dar es Salaam demands exceptional skill, cultural sensitivity, and community trust; it is a vocation I have pursued with singular focus since witnessing the devastating impact of uncontrolled fires on my own neighborhood.</w:t>
      </w:r>
    </w:p>
    <w:bookmarkStart w:id="20" w:name="X508610cba3f44d6d29d099e7a140ed6bc4c5ecf"/>
    <w:p>
      <w:pPr>
        <w:pStyle w:val="Heading2"/>
      </w:pPr>
      <w:r>
        <w:t xml:space="preserve">Rooted in Community: A Personal Motivation</w:t>
      </w:r>
    </w:p>
    <w:p>
      <w:pPr>
        <w:pStyle w:val="FirstParagraph"/>
      </w:pPr>
      <w:r>
        <w:t xml:space="preserve">Growing up in the bustling Mbagala ward of Dar es Salaam, I witnessed firsthand how rapidly spreading fires could dismantle lives. In 2018, a fire in a densely packed market area displaced over 500 families within hours—a crisis that revealed the critical need for immediate, professional intervention. While local volunteers worked tirelessly, the absence of properly equipped responders prolonged suffering and loss. That experience ignited my resolve to become part of the solution. I recall standing with my mother outside our smoldering home after a cooking oil fire nearly engulfed our block; her quiet plea—“Someone needs to be ready when the flames come”—became my life’s mission. This personal connection to Dar es Salaam’s vulnerabilities is not abstract; it is etched into my purpose as a future</w:t>
      </w:r>
      <w:r>
        <w:t xml:space="preserve"> </w:t>
      </w:r>
      <w:r>
        <w:rPr>
          <w:bCs/>
          <w:b/>
        </w:rPr>
        <w:t xml:space="preserve">Firefighter</w:t>
      </w:r>
      <w:r>
        <w:t xml:space="preserve">.</w:t>
      </w:r>
    </w:p>
    <w:bookmarkEnd w:id="20"/>
    <w:bookmarkStart w:id="21" w:name="X56ebd73d911aa123585be2c384b021153a0fd40"/>
    <w:p>
      <w:pPr>
        <w:pStyle w:val="Heading2"/>
      </w:pPr>
      <w:r>
        <w:t xml:space="preserve">Professional Preparation: Building Expertise for Tanzania's Needs</w:t>
      </w:r>
    </w:p>
    <w:p>
      <w:pPr>
        <w:pStyle w:val="FirstParagraph"/>
      </w:pPr>
      <w:r>
        <w:t xml:space="preserve">To prepare for this role, I pursued formal training aligned with Tanzania’s emergency response protocols. I completed the National Fire Service Training Institute (NFTI) certificate program in Mwanza, where I mastered advanced firefighting techniques, hazardous materials handling, and community risk assessment—curriculum specifically designed for East African urban contexts. My certification includes:</w:t>
      </w:r>
      <w:r>
        <w:t xml:space="preserve"> </w:t>
      </w:r>
      <w:r>
        <w:t xml:space="preserve">• Emergency Medical Responder (EMR) Level III certified by the Tanzania Red Cross Society</w:t>
      </w:r>
      <w:r>
        <w:t xml:space="preserve"> </w:t>
      </w:r>
      <w:r>
        <w:t xml:space="preserve">• Advanced Firefighting Operations with focus on high-rise building fires (a critical skill for Dar es Salaam’s expanding skyline)</w:t>
      </w:r>
      <w:r>
        <w:t xml:space="preserve"> </w:t>
      </w:r>
      <w:r>
        <w:t xml:space="preserve">• Community Fire Prevention Training, emphasizing low-cost fire safety education for informal settlements</w:t>
      </w:r>
    </w:p>
    <w:p>
      <w:pPr>
        <w:pStyle w:val="BodyText"/>
      </w:pPr>
      <w:r>
        <w:t xml:space="preserve">During my field practicum with Dar es Salaam City Council’s Disaster Management Unit, I assisted in evacuating 120 residents from a collapsed textile warehouse in Kivukoni. This experience taught me that firefighting extends beyond extinguishing flames—it requires understanding cultural nuances, communicating through local dialects (Swahili and Kimvita), and addressing root causes like electrical overloads in aging infrastructure. I learned to coordinate with neighborhood leaders to implement fire safety workshops in places like Kigamboni, where 70% of households rely on charcoal stoves—a known fire hazard.</w:t>
      </w:r>
    </w:p>
    <w:bookmarkEnd w:id="21"/>
    <w:bookmarkStart w:id="22" w:name="X65c8ca4a2268ea5af7dc9b457a223b27f0201d3"/>
    <w:p>
      <w:pPr>
        <w:pStyle w:val="Heading2"/>
      </w:pPr>
      <w:r>
        <w:t xml:space="preserve">Understanding Dar es Salaam’s Unique Challenges</w:t>
      </w:r>
    </w:p>
    <w:p>
      <w:pPr>
        <w:pStyle w:val="FirstParagraph"/>
      </w:pPr>
      <w:r>
        <w:t xml:space="preserve">Tanzania Dar es Salaam presents distinct challenges no textbook can fully capture. As Africa’s fastest-growing city, with over 6 million residents crammed into a coastal metropolis prone to seasonal flooding and dense informal settlements, fire response requires agility. The TNFS faces systemic pressures: limited equipment in peripheral districts like Ilala, insufficient water access in low-lying areas during rainy seasons, and the rising risk from industrial zones near the port of Tanga. My research confirms that 68% of fires in Dar es Salaam originate from electrical faults or cooking accidents—issues I’ve addressed through community outreach. I am committed to applying my training to these specific realities, not as a generic responder but as someone who understands how a fire in Mbagala’s market stalls differs from one near the Dar es Salaam University campus.</w:t>
      </w:r>
    </w:p>
    <w:bookmarkEnd w:id="22"/>
    <w:bookmarkStart w:id="23" w:name="Xfabb1719a8c6f682cdaae82ab8925fa98ec54d9"/>
    <w:p>
      <w:pPr>
        <w:pStyle w:val="Heading2"/>
      </w:pPr>
      <w:r>
        <w:t xml:space="preserve">Why Tanzania Dar es Salaam? A Commitment Beyond Employment</w:t>
      </w:r>
    </w:p>
    <w:p>
      <w:pPr>
        <w:pStyle w:val="FirstParagraph"/>
      </w:pPr>
      <w:r>
        <w:t xml:space="preserve">I do not view this position as a job but as a covenant with Tanzania. My family has lived in Dar es Salaam for three generations; I speak Swahili fluently and navigate its streets like my own home. When I apply to serve within the Tanzania Fire Service, I am pledging to protect the community that raised me—not merely as an employee, but as a neighbor. This is why my proposed action plan includes:</w:t>
      </w:r>
      <w:r>
        <w:t xml:space="preserve"> </w:t>
      </w:r>
      <w:r>
        <w:t xml:space="preserve">• Partnering with local *wazee* (elders) and youth groups to establish neighborhood fire watch committees</w:t>
      </w:r>
      <w:r>
        <w:t xml:space="preserve"> </w:t>
      </w:r>
      <w:r>
        <w:t xml:space="preserve">• Developing Swahili-language safety guides for informal traders using WhatsApp—a platform deeply embedded in Dar es Salaam’s social fabric</w:t>
      </w:r>
      <w:r>
        <w:t xml:space="preserve"> </w:t>
      </w:r>
      <w:r>
        <w:t xml:space="preserve">• Advocating for fire-resistant building materials in municipal housing projects, working with the Dar es Salaam City Council</w:t>
      </w:r>
    </w:p>
    <w:p>
      <w:pPr>
        <w:pStyle w:val="BodyText"/>
      </w:pPr>
      <w:r>
        <w:t xml:space="preserve">I recognize that Tanzania’s Fire Service is evolving toward greater community integration. My vision aligns with this shift: to be a firefighter who doesn’t just respond to emergencies but actively prevents them through trust-based partnerships.</w:t>
      </w:r>
    </w:p>
    <w:bookmarkEnd w:id="23"/>
    <w:bookmarkStart w:id="24" w:name="X89c4fe9505129f4acddb76d46fa223ae91bf28e"/>
    <w:p>
      <w:pPr>
        <w:pStyle w:val="Heading2"/>
      </w:pPr>
      <w:r>
        <w:t xml:space="preserve">Future Vision: Elevating the Fire Service in Dar es Salaam</w:t>
      </w:r>
    </w:p>
    <w:p>
      <w:pPr>
        <w:pStyle w:val="FirstParagraph"/>
      </w:pPr>
      <w:r>
        <w:t xml:space="preserve">My long-term goal is to contribute to institutional growth within the Tanzania National Fire Service. I aim to pursue a diploma in Emergency Management at Mzumbe University, focusing on urban fire resilience strategies. In five years, I aspire to mentor new recruits from Dar es Salaam’s marginalized wards—proving that excellence in firefighting is accessible across all socioeconomic backgrounds. Ultimately, I seek to help Tanzania Dar es Salaam achieve its vision of a city where fire emergencies no longer define community trauma but are met with swift, professional care.</w:t>
      </w:r>
    </w:p>
    <w:bookmarkEnd w:id="24"/>
    <w:bookmarkStart w:id="25" w:name="conclusion-a-promise-to-dar-es-salaam"/>
    <w:p>
      <w:pPr>
        <w:pStyle w:val="Heading2"/>
      </w:pPr>
      <w:r>
        <w:t xml:space="preserve">Conclusion: A Promise to Dar es Salaam</w:t>
      </w:r>
    </w:p>
    <w:p>
      <w:pPr>
        <w:pStyle w:val="FirstParagraph"/>
      </w:pPr>
      <w:r>
        <w:t xml:space="preserve">To the Tanzania National Fire Service Hiring Committee: I am not writing from afar. I write as a son of Dar es Salaam, a trained responder, and a lifelong learner ready to protect your city with every fiber of my being. My</w:t>
      </w:r>
      <w:r>
        <w:t xml:space="preserve"> </w:t>
      </w:r>
      <w:r>
        <w:rPr>
          <w:bCs/>
          <w:b/>
        </w:rPr>
        <w:t xml:space="preserve">Statement of Purpose</w:t>
      </w:r>
      <w:r>
        <w:t xml:space="preserve"> </w:t>
      </w:r>
      <w:r>
        <w:t xml:space="preserve">is built on three pillars—community roots, specialized training, and actionable insight into Tanzania Dar es Salaam’s realities—that make me uniquely prepared for this role. When flames threaten Dar es Salaam’s homes, markets, and schools, I will stand ready not with generic expertise but with the deep understanding of a protector who knows this city’s heartbeat. I ask not for a position, but for the honor to serve as your dedicated Firefighter—a guardian of Dar es Salaam’s future.</w:t>
      </w:r>
    </w:p>
    <w:p>
      <w:pPr>
        <w:pStyle w:val="BodyText"/>
      </w:pPr>
      <w:r>
        <w:t xml:space="preserve">Thank you for considering my application. I welcome the opportunity to discuss how my skills and vision align with Tanzania Dar es Salaam’s urgent need for committed fire safety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dc:title>
  <dc:creator/>
  <dc:language>en</dc:language>
  <cp:keywords/>
  <dcterms:created xsi:type="dcterms:W3CDTF">2025-12-08T06:21:22Z</dcterms:created>
  <dcterms:modified xsi:type="dcterms:W3CDTF">2025-12-08T06:21:22Z</dcterms:modified>
</cp:coreProperties>
</file>

<file path=docProps/custom.xml><?xml version="1.0" encoding="utf-8"?>
<Properties xmlns="http://schemas.openxmlformats.org/officeDocument/2006/custom-properties" xmlns:vt="http://schemas.openxmlformats.org/officeDocument/2006/docPropsVTypes"/>
</file>